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21" w:name="Xf5945960bb2a122fb6b2152b3035b4da485f7fa"/>
    <w:p>
      <w:pPr>
        <w:pStyle w:val="Heading1"/>
      </w:pPr>
      <w:r>
        <w:t xml:space="preserve">Internship Application Letter for Petroleum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Human Resources</w:t>
      </w:r>
      <w:r>
        <w:br/>
      </w:r>
      <w:r>
        <w:t xml:space="preserve">[Company Name - e.g., ONHYM, TotalEnergies Morocco, or a major local oil &amp; gas firm]</w:t>
      </w:r>
      <w:r>
        <w:br/>
      </w:r>
      <w:r>
        <w:t xml:space="preserve">Casablanca, Morocco</w:t>
      </w:r>
    </w:p>
    <w:bookmarkStart w:id="20" w:name="X57f57cfabbe5c5a99489e7e7859391e01f61c97"/>
    <w:p>
      <w:pPr>
        <w:pStyle w:val="Heading2"/>
      </w:pPr>
      <w:r>
        <w:t xml:space="preserve">Subject: Application for Petroleum Engineer Internship at [Company Name], Casablanca</w:t>
      </w:r>
    </w:p>
    <w:p>
      <w:pPr>
        <w:pStyle w:val="FirstParagraph"/>
      </w:pPr>
      <w:r>
        <w:t xml:space="preserve">Dear Hiring Manager,</w:t>
      </w:r>
    </w:p>
    <w:p>
      <w:pPr>
        <w:pStyle w:val="BodyText"/>
      </w:pPr>
      <w:r>
        <w:t xml:space="preserve">I am writing with profound enthusiasm to express my application for the</w:t>
      </w:r>
      <w:r>
        <w:t xml:space="preserve"> </w:t>
      </w:r>
      <w:r>
        <w:rPr>
          <w:bCs/>
          <w:b/>
        </w:rPr>
        <w:t xml:space="preserve">Petroleum Engineer Internship</w:t>
      </w:r>
      <w:r>
        <w:t xml:space="preserve"> </w:t>
      </w:r>
      <w:r>
        <w:t xml:space="preserve">position within your esteemed organization, as advertised on [Platform where you saw the ad - e.g., LinkedIn, university career portal, company website]. As a highly motivated and technically adept engineering student specializing in Petroleum Engineering with a focused interest in North African energy markets, I am eager to contribute my academic knowledge and practical skills to the dynamic oil and gas sector operating within</w:t>
      </w:r>
      <w:r>
        <w:t xml:space="preserve"> </w:t>
      </w:r>
      <w:r>
        <w:rPr>
          <w:bCs/>
          <w:b/>
        </w:rPr>
        <w:t xml:space="preserve">Morocco Casablanca</w:t>
      </w:r>
      <w:r>
        <w:t xml:space="preserve">. My academic journey at [Your University], coupled with my deep respect for Morocco’s strategic energy development, aligns perfectly with the innovative projects driving growth in this vital region.</w:t>
      </w:r>
    </w:p>
    <w:p>
      <w:pPr>
        <w:pStyle w:val="BodyText"/>
      </w:pPr>
      <w:r>
        <w:t xml:space="preserve">During my undergraduate studies in Petroleum Engineering at [Your University], I have developed a robust technical foundation essential for success in upstream operations. My coursework has included advanced modules such as Reservoir Engineering, Well Log Interpretation, Drilling Fluids Technology, and Petroleum Geology – all directly applicable to the challenges faced by companies operating within Morocco’s evolving hydrocarbon landscape. I have gained hands-on experience through university projects simulating reservoir management for carbonate formations (mirroring geological characteristics found in the Rif Mountains and offshore Atlantic basins near Morocco) using industry-standard software like Petrel, ECLIPSE, and PVTsim. For instance, my capstone project analyzed pressure depletion scenarios for a hypothetical field analogous to potential Moroccan onshore exploration targets, demonstrating my ability to translate theoretical knowledge into practical engineering solutions. This technical acumen is further strengthened by my proficiency in data analysis using Python and MATLAB – skills I believe will be valuable for supporting your team’s operational analytics in Casablanca.</w:t>
      </w:r>
    </w:p>
    <w:p>
      <w:pPr>
        <w:pStyle w:val="BodyText"/>
      </w:pPr>
      <w:r>
        <w:t xml:space="preserve">My motivation for targeting an internship in</w:t>
      </w:r>
      <w:r>
        <w:t xml:space="preserve"> </w:t>
      </w:r>
      <w:r>
        <w:rPr>
          <w:bCs/>
          <w:b/>
        </w:rPr>
        <w:t xml:space="preserve">Morocco Casablanca</w:t>
      </w:r>
      <w:r>
        <w:t xml:space="preserve"> </w:t>
      </w:r>
      <w:r>
        <w:t xml:space="preserve">stems from a deep understanding of the country’s strategic energy priorities. Morocco has made significant strides in developing its hydrocarbon sector, with entities like the National Office of Hydrocarbons and Mining (ONHYM) actively working to enhance exploration, optimize production from existing fields like those in the Western Sahara (where operations are managed from headquarters), and foster partnerships with international energy giants. Casablanca, as Morocco’s economic capital and a hub for major corporate offices, provides the ideal environment for an internship where I can learn directly from professionals navigating these complex projects within a context rich with local expertise. I am particularly drawn to your company’s commitment to [mention specific project or initiative if known - e.g., 'sustainable development practices', 'local talent development', or 'innovative reservoir management techniques'], aligning with my own professional values of technical excellence and responsible resource stewardship. The prospect of contributing to the energy sector in Casablanca, a city where international oil companies maintain key administrative and technical offices, is incredibly motivating.</w:t>
      </w:r>
    </w:p>
    <w:p>
      <w:pPr>
        <w:pStyle w:val="BodyText"/>
      </w:pPr>
      <w:r>
        <w:t xml:space="preserve">Furthermore, I am deeply committed to understanding the cultural and operational nuances specific to Morocco. My studies have included modules on Energy Policy in Developing Economies and I have actively followed ONHYM’s annual reports detailing exploration successes and strategic partnerships. I possess a strong working knowledge of French (B2 level), which is crucial for communication within Moroccan industry settings, alongside conversational Arabic – allowing me to engage effectively with local teams, understand workplace dynamics, and navigate the professional environment in Casablanca with cultural sensitivity. I am confident that my adaptability and eagerness to learn will enable me to integrate seamlessly into your team from day one.</w:t>
      </w:r>
    </w:p>
    <w:p>
      <w:pPr>
        <w:pStyle w:val="BodyText"/>
      </w:pPr>
      <w:r>
        <w:t xml:space="preserve">My academic record reflects consistent dedication: I maintain a GPA of [Your GPA] in my Petroleum Engineering program and have been recognized with [Mention any relevant award, e.g., 'Dean's List Honors' or 'Best Project in Reservoir Simulation']. Beyond academics, I actively participated in the university’s Energy Club, where I co-organized a seminar on "The Future of Hydrocarbons in Africa," attracting over 50 students and industry speakers. This experience honed my communication skills and reinforced my passion for contributing to the sector’s sustainable evolution – a goal shared by leading companies operating in Casablanca. I understand that an internship is not just about learning technical skills, but also about embodying company values, taking initiative, and supporting team objectives within the Moroccan business context.</w:t>
      </w:r>
    </w:p>
    <w:p>
      <w:pPr>
        <w:pStyle w:val="BodyText"/>
      </w:pPr>
      <w:r>
        <w:t xml:space="preserve">I am fully aware that success in petroleum engineering requires not only technical proficiency but also a commitment to safety, environmental responsibility, and continuous learning – principles deeply embedded in Morocco’s national energy strategy as outlined by ONHYM. I am eager to apply my classroom knowledge while actively learning from the seasoned professionals at [Company Name] who are shaping the future of energy production in</w:t>
      </w:r>
      <w:r>
        <w:t xml:space="preserve"> </w:t>
      </w:r>
      <w:r>
        <w:rPr>
          <w:bCs/>
          <w:b/>
        </w:rPr>
        <w:t xml:space="preserve">Morocco Casablanca</w:t>
      </w:r>
      <w:r>
        <w:t xml:space="preserve">. My goal is not only to support your current operations but to grow into a valuable contributor who understands both the technical intricacies of reservoir management and the strategic importance of Morocco’s position within Africa’s energy landscape.</w:t>
      </w:r>
    </w:p>
    <w:p>
      <w:pPr>
        <w:pStyle w:val="BodyText"/>
      </w:pPr>
      <w:r>
        <w:t xml:space="preserve">I am excited about the opportunity to bring my analytical skills, technical curiosity, and dedication to [Company Name]’s mission as an Internship in Petroleum Engineering. I am available for an interview at your earliest convenience, whether in person in Casablanca or via video conference. Thank you for considering my application. My resume, attached for your review, provides further detail on my qualifications and project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 Morocco Casablanca</dc:title>
  <dc:creator/>
  <dc:language>en</dc:language>
  <cp:keywords/>
  <dcterms:created xsi:type="dcterms:W3CDTF">2026-07-20T08:54:26Z</dcterms:created>
  <dcterms:modified xsi:type="dcterms:W3CDTF">2026-07-20T08:54:26Z</dcterms:modified>
</cp:coreProperties>
</file>

<file path=docProps/custom.xml><?xml version="1.0" encoding="utf-8"?>
<Properties xmlns="http://schemas.openxmlformats.org/officeDocument/2006/custom-properties" xmlns:vt="http://schemas.openxmlformats.org/officeDocument/2006/docPropsVTypes"/>
</file>